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55D87F" w14:textId="77777777" w:rsidR="005162D2" w:rsidRPr="005162D2" w:rsidRDefault="005162D2" w:rsidP="005162D2">
      <w:pPr>
        <w:numPr>
          <w:ilvl w:val="0"/>
          <w:numId w:val="1"/>
        </w:numPr>
        <w:spacing w:before="100" w:beforeAutospacing="1" w:after="100" w:afterAutospacing="1" w:line="240" w:lineRule="auto"/>
        <w:ind w:left="1170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Download the file </w:t>
      </w:r>
      <w:r w:rsidRPr="005162D2">
        <w:rPr>
          <w:rFonts w:ascii="Courier New" w:eastAsia="Times New Roman" w:hAnsi="Courier New" w:cs="Courier New"/>
          <w:color w:val="2D3B45"/>
          <w:lang w:val="en-KE" w:eastAsia="en-KE"/>
        </w:rPr>
        <w:t>m5Tweets.py</w:t>
      </w:r>
      <w:r w:rsidRPr="005162D2">
        <w:rPr>
          <w:rFonts w:eastAsia="Times New Roman"/>
          <w:color w:val="2D3B45"/>
          <w:lang w:val="en-KE" w:eastAsia="en-KE"/>
        </w:rPr>
        <w:t>, which was provided with the course files.</w:t>
      </w:r>
    </w:p>
    <w:p w14:paraId="705F6B5B" w14:textId="77777777" w:rsidR="005162D2" w:rsidRPr="005162D2" w:rsidRDefault="005162D2" w:rsidP="005162D2">
      <w:pPr>
        <w:numPr>
          <w:ilvl w:val="0"/>
          <w:numId w:val="1"/>
        </w:numPr>
        <w:spacing w:before="100" w:beforeAutospacing="1" w:after="100" w:afterAutospacing="1" w:line="240" w:lineRule="auto"/>
        <w:ind w:left="1170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Another file was included with the course files, named </w:t>
      </w:r>
      <w:r w:rsidRPr="005162D2">
        <w:rPr>
          <w:rFonts w:ascii="Courier New" w:eastAsia="Times New Roman" w:hAnsi="Courier New" w:cs="Courier New"/>
          <w:color w:val="2D3B45"/>
          <w:lang w:val="en-KE" w:eastAsia="en-KE"/>
        </w:rPr>
        <w:t>words.csv</w:t>
      </w:r>
      <w:r w:rsidRPr="005162D2">
        <w:rPr>
          <w:rFonts w:eastAsia="Times New Roman"/>
          <w:color w:val="2D3B45"/>
          <w:lang w:val="en-KE" w:eastAsia="en-KE"/>
        </w:rPr>
        <w:t>, which contains the individual words from 32,826 of President Donald Trump’s tweets on Twitter. You must use "relative reference" to point to the file name, i.e., </w:t>
      </w:r>
      <w:r w:rsidRPr="005162D2">
        <w:rPr>
          <w:rFonts w:ascii="Courier New" w:eastAsia="Times New Roman" w:hAnsi="Courier New" w:cs="Courier New"/>
          <w:color w:val="2D3B45"/>
          <w:lang w:val="en-KE" w:eastAsia="en-KE"/>
        </w:rPr>
        <w:t>f = open('words.csv')</w:t>
      </w:r>
      <w:r w:rsidRPr="005162D2">
        <w:rPr>
          <w:rFonts w:eastAsia="Times New Roman"/>
          <w:color w:val="2D3B45"/>
          <w:lang w:val="en-KE" w:eastAsia="en-KE"/>
        </w:rPr>
        <w:t>. You will graph this data in frequency histogram format in descending order of the frequency of occurrence of the words.</w:t>
      </w:r>
    </w:p>
    <w:p w14:paraId="17A67F7E" w14:textId="77777777" w:rsidR="005162D2" w:rsidRPr="005162D2" w:rsidRDefault="005162D2" w:rsidP="005162D2">
      <w:pPr>
        <w:numPr>
          <w:ilvl w:val="0"/>
          <w:numId w:val="1"/>
        </w:numPr>
        <w:spacing w:before="100" w:beforeAutospacing="1" w:after="100" w:afterAutospacing="1" w:line="240" w:lineRule="auto"/>
        <w:ind w:left="1170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Use </w:t>
      </w:r>
      <w:r w:rsidRPr="005162D2">
        <w:rPr>
          <w:rFonts w:ascii="Courier New" w:eastAsia="Times New Roman" w:hAnsi="Courier New" w:cs="Courier New"/>
          <w:color w:val="2D3B45"/>
          <w:lang w:val="en-KE" w:eastAsia="en-KE"/>
        </w:rPr>
        <w:t>matplotlib</w:t>
      </w:r>
      <w:r w:rsidRPr="005162D2">
        <w:rPr>
          <w:rFonts w:eastAsia="Times New Roman"/>
          <w:color w:val="2D3B45"/>
          <w:lang w:val="en-KE" w:eastAsia="en-KE"/>
        </w:rPr>
        <w:t> and its bar chart method in Spyder to create a frequency histogram of the words used by Trump in his tweets. Use these parameters for your histogram:</w:t>
      </w:r>
    </w:p>
    <w:p w14:paraId="6975BAF2" w14:textId="77777777" w:rsidR="005162D2" w:rsidRPr="005162D2" w:rsidRDefault="005162D2" w:rsidP="005162D2">
      <w:pPr>
        <w:numPr>
          <w:ilvl w:val="1"/>
          <w:numId w:val="1"/>
        </w:numPr>
        <w:spacing w:before="100" w:beforeAutospacing="1" w:after="100" w:afterAutospacing="1" w:line="240" w:lineRule="auto"/>
        <w:ind w:left="226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The various words are plotted along the x-axis.</w:t>
      </w:r>
    </w:p>
    <w:p w14:paraId="6491BC44" w14:textId="77777777" w:rsidR="005162D2" w:rsidRPr="005162D2" w:rsidRDefault="005162D2" w:rsidP="005162D2">
      <w:pPr>
        <w:numPr>
          <w:ilvl w:val="1"/>
          <w:numId w:val="1"/>
        </w:numPr>
        <w:spacing w:before="100" w:beforeAutospacing="1" w:after="100" w:afterAutospacing="1" w:line="240" w:lineRule="auto"/>
        <w:ind w:left="226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The y-axis shows the number of occurrences of each word.</w:t>
      </w:r>
    </w:p>
    <w:p w14:paraId="45F05B30" w14:textId="77777777" w:rsidR="005162D2" w:rsidRPr="005162D2" w:rsidRDefault="005162D2" w:rsidP="005162D2">
      <w:pPr>
        <w:numPr>
          <w:ilvl w:val="1"/>
          <w:numId w:val="1"/>
        </w:numPr>
        <w:spacing w:before="100" w:beforeAutospacing="1" w:after="100" w:afterAutospacing="1" w:line="240" w:lineRule="auto"/>
        <w:ind w:left="226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Do not include the words in the histogram if they are contained in the list already included in the file </w:t>
      </w:r>
      <w:r w:rsidRPr="005162D2">
        <w:rPr>
          <w:rFonts w:ascii="Courier New" w:eastAsia="Times New Roman" w:hAnsi="Courier New" w:cs="Courier New"/>
          <w:color w:val="2D3B45"/>
          <w:lang w:val="en-KE" w:eastAsia="en-KE"/>
        </w:rPr>
        <w:t>M5Tweets.py</w:t>
      </w:r>
      <w:r w:rsidRPr="005162D2">
        <w:rPr>
          <w:rFonts w:eastAsia="Times New Roman"/>
          <w:color w:val="2D3B45"/>
          <w:lang w:val="en-KE" w:eastAsia="en-KE"/>
        </w:rPr>
        <w:t>, which is named </w:t>
      </w:r>
      <w:proofErr w:type="spellStart"/>
      <w:r w:rsidRPr="005162D2">
        <w:rPr>
          <w:rFonts w:ascii="Courier New" w:eastAsia="Times New Roman" w:hAnsi="Courier New" w:cs="Courier New"/>
          <w:color w:val="2D3B45"/>
          <w:lang w:val="en-KE" w:eastAsia="en-KE"/>
        </w:rPr>
        <w:t>stopWords</w:t>
      </w:r>
      <w:proofErr w:type="spellEnd"/>
      <w:r w:rsidRPr="005162D2">
        <w:rPr>
          <w:rFonts w:eastAsia="Times New Roman"/>
          <w:color w:val="2D3B45"/>
          <w:lang w:val="en-KE" w:eastAsia="en-KE"/>
        </w:rPr>
        <w:t>. These words include articles and prepositions and are always excerpted from text analysis because these components of grammar impart little meaning.</w:t>
      </w:r>
    </w:p>
    <w:p w14:paraId="30E71C27" w14:textId="77777777" w:rsidR="005162D2" w:rsidRPr="005162D2" w:rsidRDefault="005162D2" w:rsidP="005162D2">
      <w:pPr>
        <w:numPr>
          <w:ilvl w:val="1"/>
          <w:numId w:val="1"/>
        </w:numPr>
        <w:spacing w:before="100" w:beforeAutospacing="1" w:after="100" w:afterAutospacing="1" w:line="240" w:lineRule="auto"/>
        <w:ind w:left="226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Sort the data in descending order of occurrence so that you plot the data for the most frequently occurring words.</w:t>
      </w:r>
    </w:p>
    <w:p w14:paraId="2D2FC43C" w14:textId="77777777" w:rsidR="005162D2" w:rsidRPr="005162D2" w:rsidRDefault="005162D2" w:rsidP="005162D2">
      <w:pPr>
        <w:numPr>
          <w:ilvl w:val="1"/>
          <w:numId w:val="1"/>
        </w:numPr>
        <w:spacing w:before="100" w:beforeAutospacing="1" w:after="100" w:afterAutospacing="1" w:line="240" w:lineRule="auto"/>
        <w:ind w:left="226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Plot the data for the 10 words that occurred the greatest number of times. This will keep the graph neat and show the most important words. Use the variable names </w:t>
      </w:r>
      <w:r w:rsidRPr="005162D2">
        <w:rPr>
          <w:rFonts w:ascii="Courier New" w:eastAsia="Times New Roman" w:hAnsi="Courier New" w:cs="Courier New"/>
          <w:color w:val="2D3B45"/>
          <w:lang w:val="en-KE" w:eastAsia="en-KE"/>
        </w:rPr>
        <w:t>x</w:t>
      </w:r>
      <w:r w:rsidRPr="005162D2">
        <w:rPr>
          <w:rFonts w:eastAsia="Times New Roman"/>
          <w:color w:val="2D3B45"/>
          <w:lang w:val="en-KE" w:eastAsia="en-KE"/>
        </w:rPr>
        <w:t> and </w:t>
      </w:r>
      <w:r w:rsidRPr="005162D2">
        <w:rPr>
          <w:rFonts w:ascii="Courier New" w:eastAsia="Times New Roman" w:hAnsi="Courier New" w:cs="Courier New"/>
          <w:color w:val="2D3B45"/>
          <w:lang w:val="en-KE" w:eastAsia="en-KE"/>
        </w:rPr>
        <w:t>y</w:t>
      </w:r>
      <w:r w:rsidRPr="005162D2">
        <w:rPr>
          <w:rFonts w:eastAsia="Times New Roman"/>
          <w:color w:val="2D3B45"/>
          <w:lang w:val="en-KE" w:eastAsia="en-KE"/>
        </w:rPr>
        <w:t>, respectively, for the lists of x-axis data (words) and the y-axis data (frequency of occurrence).</w:t>
      </w:r>
    </w:p>
    <w:p w14:paraId="1C87F0E4" w14:textId="77777777" w:rsidR="005162D2" w:rsidRPr="005162D2" w:rsidRDefault="005162D2" w:rsidP="005162D2">
      <w:pPr>
        <w:numPr>
          <w:ilvl w:val="1"/>
          <w:numId w:val="1"/>
        </w:numPr>
        <w:spacing w:before="100" w:beforeAutospacing="1" w:after="100" w:afterAutospacing="1" w:line="240" w:lineRule="auto"/>
        <w:ind w:left="226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Create captions on the x-axis and y-axis of “Words in Trump’s Tweets” and “Number of Occurrences” respectively.</w:t>
      </w:r>
    </w:p>
    <w:p w14:paraId="26310C0F" w14:textId="77777777" w:rsidR="005162D2" w:rsidRPr="005162D2" w:rsidRDefault="005162D2" w:rsidP="005162D2">
      <w:pPr>
        <w:numPr>
          <w:ilvl w:val="1"/>
          <w:numId w:val="1"/>
        </w:numPr>
        <w:spacing w:before="100" w:beforeAutospacing="1" w:after="100" w:afterAutospacing="1" w:line="240" w:lineRule="auto"/>
        <w:ind w:left="226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Create a suitable title for the entire graph.</w:t>
      </w:r>
    </w:p>
    <w:p w14:paraId="42A85BE3" w14:textId="77777777" w:rsidR="005162D2" w:rsidRPr="005162D2" w:rsidRDefault="005162D2" w:rsidP="005162D2">
      <w:pPr>
        <w:numPr>
          <w:ilvl w:val="1"/>
          <w:numId w:val="1"/>
        </w:numPr>
        <w:spacing w:before="100" w:beforeAutospacing="1" w:after="100" w:afterAutospacing="1" w:line="240" w:lineRule="auto"/>
        <w:ind w:left="226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Save the graph to a .jpg file named </w:t>
      </w:r>
      <w:r w:rsidRPr="005162D2">
        <w:rPr>
          <w:rFonts w:ascii="Courier New" w:eastAsia="Times New Roman" w:hAnsi="Courier New" w:cs="Courier New"/>
          <w:color w:val="2D3B45"/>
          <w:lang w:val="en-KE" w:eastAsia="en-KE"/>
        </w:rPr>
        <w:t>tweets.jpg</w:t>
      </w:r>
      <w:r w:rsidRPr="005162D2">
        <w:rPr>
          <w:rFonts w:eastAsia="Times New Roman"/>
          <w:color w:val="2D3B45"/>
          <w:lang w:val="en-KE" w:eastAsia="en-KE"/>
        </w:rPr>
        <w:t>.</w:t>
      </w:r>
    </w:p>
    <w:p w14:paraId="4FD9F565" w14:textId="77777777" w:rsidR="005162D2" w:rsidRPr="005162D2" w:rsidRDefault="005162D2" w:rsidP="005162D2">
      <w:pPr>
        <w:numPr>
          <w:ilvl w:val="0"/>
          <w:numId w:val="1"/>
        </w:numPr>
        <w:spacing w:before="100" w:beforeAutospacing="1" w:after="100" w:afterAutospacing="1" w:line="240" w:lineRule="auto"/>
        <w:ind w:left="1170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Place useful comments in your code so that you would remember your programming logic if you were to revisit this code later.</w:t>
      </w:r>
    </w:p>
    <w:p w14:paraId="77A80D0A" w14:textId="77777777" w:rsidR="005162D2" w:rsidRPr="005162D2" w:rsidRDefault="005162D2" w:rsidP="005162D2">
      <w:pPr>
        <w:spacing w:before="90" w:after="90" w:line="264" w:lineRule="atLeast"/>
        <w:ind w:firstLine="0"/>
        <w:outlineLvl w:val="2"/>
        <w:rPr>
          <w:rFonts w:ascii="Lato" w:eastAsia="Times New Roman" w:hAnsi="Lato"/>
          <w:b/>
          <w:bCs/>
          <w:smallCaps/>
          <w:color w:val="2D3B45"/>
          <w:sz w:val="27"/>
          <w:szCs w:val="27"/>
          <w:lang w:val="en-KE" w:eastAsia="en-KE"/>
        </w:rPr>
      </w:pPr>
      <w:r w:rsidRPr="005162D2">
        <w:rPr>
          <w:rFonts w:ascii="Lato" w:eastAsia="Times New Roman" w:hAnsi="Lato"/>
          <w:b/>
          <w:bCs/>
          <w:smallCaps/>
          <w:color w:val="2D3B45"/>
          <w:sz w:val="27"/>
          <w:szCs w:val="27"/>
          <w:lang w:val="en-KE" w:eastAsia="en-KE"/>
        </w:rPr>
        <w:t>What to Think About as You Write Your Program</w:t>
      </w:r>
    </w:p>
    <w:p w14:paraId="05092150" w14:textId="77777777" w:rsidR="005162D2" w:rsidRPr="005162D2" w:rsidRDefault="005162D2" w:rsidP="005162D2">
      <w:pPr>
        <w:spacing w:before="180" w:after="180" w:line="240" w:lineRule="auto"/>
        <w:ind w:firstLine="0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This assignment will ingrain the topics covered in this module into your brain. It basically steps through all the techniques covered in this module:</w:t>
      </w:r>
    </w:p>
    <w:p w14:paraId="4A4FA419" w14:textId="77777777" w:rsidR="005162D2" w:rsidRPr="005162D2" w:rsidRDefault="005162D2" w:rsidP="005162D2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Reading in and cleansing data from a text file.</w:t>
      </w:r>
    </w:p>
    <w:p w14:paraId="6C572919" w14:textId="77777777" w:rsidR="005162D2" w:rsidRPr="005162D2" w:rsidRDefault="005162D2" w:rsidP="005162D2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Summarizing data in histogram form using a dictionary to create frequency data.</w:t>
      </w:r>
    </w:p>
    <w:p w14:paraId="66D09200" w14:textId="77777777" w:rsidR="005162D2" w:rsidRPr="005162D2" w:rsidRDefault="005162D2" w:rsidP="005162D2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Plotting with </w:t>
      </w:r>
      <w:r w:rsidRPr="005162D2">
        <w:rPr>
          <w:rFonts w:ascii="Courier New" w:eastAsia="Times New Roman" w:hAnsi="Courier New" w:cs="Courier New"/>
          <w:color w:val="2D3B45"/>
          <w:lang w:val="en-KE" w:eastAsia="en-KE"/>
        </w:rPr>
        <w:t>matplotlib.</w:t>
      </w:r>
    </w:p>
    <w:p w14:paraId="6A7DF5D2" w14:textId="77777777" w:rsidR="005162D2" w:rsidRPr="005162D2" w:rsidRDefault="005162D2" w:rsidP="005162D2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Sorting lists.</w:t>
      </w:r>
    </w:p>
    <w:p w14:paraId="7D4C61BC" w14:textId="77777777" w:rsidR="005162D2" w:rsidRPr="005162D2" w:rsidRDefault="005162D2" w:rsidP="005162D2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Possibly, using the in operator.</w:t>
      </w:r>
    </w:p>
    <w:p w14:paraId="764E7170" w14:textId="77777777" w:rsidR="005162D2" w:rsidRPr="005162D2" w:rsidRDefault="005162D2" w:rsidP="005162D2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eastAsia="Times New Roman"/>
          <w:color w:val="2D3B45"/>
          <w:lang w:val="en-KE" w:eastAsia="en-KE"/>
        </w:rPr>
      </w:pPr>
      <w:r w:rsidRPr="005162D2">
        <w:rPr>
          <w:rFonts w:eastAsia="Times New Roman"/>
          <w:color w:val="2D3B45"/>
          <w:lang w:val="en-KE" w:eastAsia="en-KE"/>
        </w:rPr>
        <w:t>Possibly, using conditional statements.</w:t>
      </w:r>
    </w:p>
    <w:p w14:paraId="613BCE07" w14:textId="77777777" w:rsidR="001F3234" w:rsidRDefault="001F3234"/>
    <w:sectPr w:rsidR="001F32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279D2"/>
    <w:multiLevelType w:val="multilevel"/>
    <w:tmpl w:val="63DEC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D134AF5"/>
    <w:multiLevelType w:val="multilevel"/>
    <w:tmpl w:val="DBC83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79533042">
    <w:abstractNumId w:val="0"/>
  </w:num>
  <w:num w:numId="2" w16cid:durableId="6796991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MjCwNDc3sDAytTBX0lEKTi0uzszPAykwrAUAFEXKSywAAAA="/>
  </w:docVars>
  <w:rsids>
    <w:rsidRoot w:val="005162D2"/>
    <w:rsid w:val="001F3234"/>
    <w:rsid w:val="005162D2"/>
    <w:rsid w:val="00923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BF9EF"/>
  <w15:chartTrackingRefBased/>
  <w15:docId w15:val="{6221F2BF-7F1C-4D0A-BD48-06669F3CE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162D2"/>
    <w:pPr>
      <w:spacing w:before="100" w:beforeAutospacing="1" w:after="100" w:afterAutospacing="1" w:line="240" w:lineRule="auto"/>
      <w:ind w:firstLine="0"/>
      <w:outlineLvl w:val="2"/>
    </w:pPr>
    <w:rPr>
      <w:rFonts w:eastAsia="Times New Roman"/>
      <w:b/>
      <w:bCs/>
      <w:sz w:val="27"/>
      <w:szCs w:val="27"/>
      <w:lang w:val="en-KE" w:eastAsia="en-K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162D2"/>
    <w:rPr>
      <w:rFonts w:eastAsia="Times New Roman"/>
      <w:b/>
      <w:bCs/>
      <w:sz w:val="27"/>
      <w:szCs w:val="27"/>
      <w:lang w:val="en-KE" w:eastAsia="en-KE"/>
    </w:rPr>
  </w:style>
  <w:style w:type="paragraph" w:styleId="NormalWeb">
    <w:name w:val="Normal (Web)"/>
    <w:basedOn w:val="Normal"/>
    <w:uiPriority w:val="99"/>
    <w:semiHidden/>
    <w:unhideWhenUsed/>
    <w:rsid w:val="005162D2"/>
    <w:pPr>
      <w:spacing w:before="100" w:beforeAutospacing="1" w:after="100" w:afterAutospacing="1" w:line="240" w:lineRule="auto"/>
      <w:ind w:firstLine="0"/>
    </w:pPr>
    <w:rPr>
      <w:rFonts w:eastAsia="Times New Roman"/>
      <w:lang w:val="en-KE" w:eastAsia="en-K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5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374584">
          <w:marLeft w:val="0"/>
          <w:marRight w:val="0"/>
          <w:marTop w:val="0"/>
          <w:marBottom w:val="0"/>
          <w:divBdr>
            <w:top w:val="single" w:sz="6" w:space="15" w:color="BDBDBD"/>
            <w:left w:val="single" w:sz="6" w:space="15" w:color="BDBDBD"/>
            <w:bottom w:val="single" w:sz="6" w:space="15" w:color="BDBDBD"/>
            <w:right w:val="single" w:sz="6" w:space="15" w:color="BDBDBD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ma grivin</dc:creator>
  <cp:keywords/>
  <dc:description/>
  <cp:lastModifiedBy>juma grivin</cp:lastModifiedBy>
  <cp:revision>1</cp:revision>
  <dcterms:created xsi:type="dcterms:W3CDTF">2022-11-30T22:14:00Z</dcterms:created>
  <dcterms:modified xsi:type="dcterms:W3CDTF">2022-12-01T08:22:00Z</dcterms:modified>
</cp:coreProperties>
</file>